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6769"/>
      </w:tblGrid>
      <w:tr w:rsidR="002247B3" w:rsidRPr="0028410E" w:rsidTr="007E641E">
        <w:tc>
          <w:tcPr>
            <w:tcW w:w="2802" w:type="dxa"/>
          </w:tcPr>
          <w:p w:rsidR="002247B3" w:rsidRPr="002247B3" w:rsidRDefault="002247B3" w:rsidP="0022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Ім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’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я</w:t>
            </w:r>
          </w:p>
        </w:tc>
        <w:tc>
          <w:tcPr>
            <w:tcW w:w="6769" w:type="dxa"/>
          </w:tcPr>
          <w:p w:rsidR="002247B3" w:rsidRDefault="002247B3" w:rsidP="005735F1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Шостак Тетяна Вікторівна</w:t>
            </w:r>
          </w:p>
        </w:tc>
      </w:tr>
      <w:tr w:rsidR="002247B3" w:rsidRPr="0028410E" w:rsidTr="007E641E">
        <w:tc>
          <w:tcPr>
            <w:tcW w:w="2802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b/>
                <w:sz w:val="24"/>
                <w:szCs w:val="24"/>
              </w:rPr>
              <w:t>Дата народження</w:t>
            </w:r>
          </w:p>
        </w:tc>
        <w:tc>
          <w:tcPr>
            <w:tcW w:w="6769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10.08.1994</w:t>
            </w:r>
          </w:p>
        </w:tc>
      </w:tr>
      <w:tr w:rsidR="002247B3" w:rsidRPr="0028410E" w:rsidTr="007E641E">
        <w:tc>
          <w:tcPr>
            <w:tcW w:w="2802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b/>
                <w:sz w:val="24"/>
                <w:szCs w:val="24"/>
              </w:rPr>
              <w:t>Мобільний телефон</w:t>
            </w:r>
          </w:p>
        </w:tc>
        <w:tc>
          <w:tcPr>
            <w:tcW w:w="6769" w:type="dxa"/>
          </w:tcPr>
          <w:p w:rsidR="002247B3" w:rsidRPr="0028410E" w:rsidRDefault="002247B3" w:rsidP="002841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098 46 04 751</w:t>
            </w:r>
          </w:p>
        </w:tc>
      </w:tr>
      <w:tr w:rsidR="002247B3" w:rsidRPr="0028410E" w:rsidTr="007E641E">
        <w:tc>
          <w:tcPr>
            <w:tcW w:w="2802" w:type="dxa"/>
          </w:tcPr>
          <w:p w:rsidR="002247B3" w:rsidRPr="0028410E" w:rsidRDefault="002247B3" w:rsidP="0028410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ail</w:t>
            </w:r>
            <w:r w:rsidRPr="0028410E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769" w:type="dxa"/>
          </w:tcPr>
          <w:p w:rsidR="002247B3" w:rsidRPr="0028410E" w:rsidRDefault="002247B3" w:rsidP="002841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tiana.shostak@oa.edu.ua</w:t>
            </w:r>
          </w:p>
        </w:tc>
      </w:tr>
      <w:tr w:rsidR="002247B3" w:rsidRPr="0028410E" w:rsidTr="007E641E">
        <w:tc>
          <w:tcPr>
            <w:tcW w:w="2802" w:type="dxa"/>
          </w:tcPr>
          <w:p w:rsidR="002247B3" w:rsidRDefault="002247B3" w:rsidP="0028410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69" w:type="dxa"/>
          </w:tcPr>
          <w:p w:rsidR="002247B3" w:rsidRPr="0028410E" w:rsidRDefault="002247B3" w:rsidP="0028410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247B3" w:rsidRPr="0028410E" w:rsidTr="007E641E">
        <w:tc>
          <w:tcPr>
            <w:tcW w:w="2802" w:type="dxa"/>
          </w:tcPr>
          <w:p w:rsidR="002247B3" w:rsidRPr="002247B3" w:rsidRDefault="002247B3" w:rsidP="007F01B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Освіта</w:t>
            </w:r>
            <w:r w:rsidR="00960379">
              <w:rPr>
                <w:rFonts w:ascii="Times New Roman" w:hAnsi="Times New Roman" w:cs="Times New Roman"/>
                <w:sz w:val="24"/>
                <w:szCs w:val="24"/>
              </w:rPr>
              <w:br/>
              <w:t>01.09.2015 – 28.02</w:t>
            </w: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.2017</w:t>
            </w:r>
            <w:r w:rsidR="009603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/>
            </w:r>
          </w:p>
        </w:tc>
        <w:tc>
          <w:tcPr>
            <w:tcW w:w="6769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Вища (Магістр)</w:t>
            </w:r>
            <w:r w:rsidRPr="0028410E">
              <w:rPr>
                <w:rFonts w:ascii="Times New Roman" w:hAnsi="Times New Roman" w:cs="Times New Roman"/>
                <w:sz w:val="24"/>
                <w:szCs w:val="24"/>
              </w:rPr>
              <w:br/>
              <w:t>Національний університет «Острозька академія»</w:t>
            </w:r>
            <w:r w:rsidRPr="0028410E">
              <w:rPr>
                <w:rFonts w:ascii="Times New Roman" w:hAnsi="Times New Roman" w:cs="Times New Roman"/>
                <w:sz w:val="24"/>
                <w:szCs w:val="24"/>
              </w:rPr>
              <w:br/>
              <w:t>Факультет міжнародних відносин</w:t>
            </w:r>
            <w:r w:rsidRPr="0028410E">
              <w:rPr>
                <w:rFonts w:ascii="Times New Roman" w:hAnsi="Times New Roman" w:cs="Times New Roman"/>
                <w:sz w:val="24"/>
                <w:szCs w:val="24"/>
              </w:rPr>
              <w:br/>
              <w:t>Спеціальність міжнародні відносини</w:t>
            </w:r>
          </w:p>
        </w:tc>
      </w:tr>
      <w:tr w:rsidR="002247B3" w:rsidRPr="0028410E" w:rsidTr="007E641E">
        <w:tc>
          <w:tcPr>
            <w:tcW w:w="2802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01.09.2011 – 30.06.2015</w:t>
            </w:r>
          </w:p>
        </w:tc>
        <w:tc>
          <w:tcPr>
            <w:tcW w:w="6769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Незакінчена вища (Бакалавр)</w:t>
            </w:r>
            <w:r w:rsidRPr="0028410E">
              <w:rPr>
                <w:rFonts w:ascii="Times New Roman" w:hAnsi="Times New Roman" w:cs="Times New Roman"/>
                <w:sz w:val="24"/>
                <w:szCs w:val="24"/>
              </w:rPr>
              <w:br/>
              <w:t>Національний університет «Острозька академія»</w:t>
            </w:r>
            <w:r w:rsidRPr="0028410E">
              <w:rPr>
                <w:rFonts w:ascii="Times New Roman" w:hAnsi="Times New Roman" w:cs="Times New Roman"/>
                <w:sz w:val="24"/>
                <w:szCs w:val="24"/>
              </w:rPr>
              <w:br/>
              <w:t>Факультет міжнародних відносин</w:t>
            </w:r>
            <w:r w:rsidRPr="0028410E">
              <w:rPr>
                <w:rFonts w:ascii="Times New Roman" w:hAnsi="Times New Roman" w:cs="Times New Roman"/>
                <w:sz w:val="24"/>
                <w:szCs w:val="24"/>
              </w:rPr>
              <w:br/>
              <w:t>Спеціальність міжнародні відносини</w:t>
            </w:r>
          </w:p>
        </w:tc>
      </w:tr>
      <w:tr w:rsidR="002247B3" w:rsidRPr="0028410E" w:rsidTr="007E641E">
        <w:tc>
          <w:tcPr>
            <w:tcW w:w="2802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ертифікати</w:t>
            </w:r>
            <w:r w:rsidRPr="0028410E">
              <w:rPr>
                <w:rFonts w:ascii="Times New Roman" w:hAnsi="Times New Roman" w:cs="Times New Roman"/>
                <w:sz w:val="24"/>
                <w:szCs w:val="24"/>
              </w:rPr>
              <w:br/>
              <w:t>2010 – 2011</w:t>
            </w:r>
          </w:p>
        </w:tc>
        <w:tc>
          <w:tcPr>
            <w:tcW w:w="6769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омп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’</w:t>
            </w: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ютерні курси «ГРАНД»</w:t>
            </w:r>
          </w:p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Отримала кваліфікацію оператор ПК</w:t>
            </w:r>
          </w:p>
        </w:tc>
      </w:tr>
      <w:tr w:rsidR="002247B3" w:rsidRPr="0028410E" w:rsidTr="007E641E">
        <w:tc>
          <w:tcPr>
            <w:tcW w:w="2802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69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47B3" w:rsidRPr="0028410E" w:rsidTr="007E641E">
        <w:tc>
          <w:tcPr>
            <w:tcW w:w="2802" w:type="dxa"/>
          </w:tcPr>
          <w:p w:rsidR="002247B3" w:rsidRDefault="0022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b/>
                <w:sz w:val="24"/>
                <w:szCs w:val="24"/>
              </w:rPr>
              <w:t>До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від роботи</w:t>
            </w:r>
          </w:p>
          <w:p w:rsidR="00960379" w:rsidRPr="00960379" w:rsidRDefault="009603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Липень 2014 (3 тижні)</w:t>
            </w:r>
          </w:p>
        </w:tc>
        <w:tc>
          <w:tcPr>
            <w:tcW w:w="6769" w:type="dxa"/>
          </w:tcPr>
          <w:p w:rsidR="00960379" w:rsidRDefault="009603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Виробнича практика</w:t>
            </w:r>
          </w:p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 xml:space="preserve"> Острозькій міській раді</w:t>
            </w:r>
            <w:r w:rsidRPr="0028410E">
              <w:rPr>
                <w:rFonts w:ascii="Times New Roman" w:hAnsi="Times New Roman" w:cs="Times New Roman"/>
                <w:sz w:val="24"/>
                <w:szCs w:val="24"/>
              </w:rPr>
              <w:br/>
              <w:t>набула навичок роботи із документацією</w:t>
            </w:r>
          </w:p>
        </w:tc>
      </w:tr>
      <w:tr w:rsidR="002247B3" w:rsidRPr="0028410E" w:rsidTr="007E641E">
        <w:tc>
          <w:tcPr>
            <w:tcW w:w="2802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69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47B3" w:rsidRPr="0028410E" w:rsidTr="007E641E">
        <w:tc>
          <w:tcPr>
            <w:tcW w:w="2802" w:type="dxa"/>
          </w:tcPr>
          <w:p w:rsidR="00960379" w:rsidRDefault="0096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0379">
              <w:rPr>
                <w:rFonts w:ascii="Times New Roman" w:hAnsi="Times New Roman" w:cs="Times New Roman"/>
                <w:sz w:val="24"/>
                <w:szCs w:val="24"/>
              </w:rPr>
              <w:t>Січень 2015</w:t>
            </w:r>
          </w:p>
          <w:p w:rsidR="00960379" w:rsidRPr="00960379" w:rsidRDefault="00960379" w:rsidP="009603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60379" w:rsidRDefault="00960379" w:rsidP="009603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60379" w:rsidRDefault="00960379" w:rsidP="009603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60379" w:rsidRDefault="00960379" w:rsidP="0096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ересень-Жовтень 2016</w:t>
            </w:r>
          </w:p>
          <w:p w:rsidR="002247B3" w:rsidRPr="00960379" w:rsidRDefault="002247B3" w:rsidP="009603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69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Перекладацька практика</w:t>
            </w:r>
          </w:p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Інститут дослідження української діаспори при НаУ «ОА»</w:t>
            </w:r>
          </w:p>
          <w:p w:rsidR="00960379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Вдосконалила навички літературного перекладу</w:t>
            </w:r>
          </w:p>
          <w:p w:rsidR="00960379" w:rsidRDefault="009603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60379" w:rsidRDefault="0096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тажування в ПРООН (Програма розвитку Організації Об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єднаних Націй)</w:t>
            </w:r>
          </w:p>
          <w:p w:rsidR="00960379" w:rsidRDefault="0096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кращила навички перекладу та написання статей</w:t>
            </w:r>
          </w:p>
          <w:p w:rsidR="00960379" w:rsidRDefault="0096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римала досвід роботи з міжнародними документами</w:t>
            </w:r>
          </w:p>
          <w:p w:rsidR="00960379" w:rsidRPr="0028410E" w:rsidRDefault="0096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римала досвід роботи в міжнародній організації</w:t>
            </w:r>
          </w:p>
        </w:tc>
      </w:tr>
      <w:tr w:rsidR="002247B3" w:rsidRPr="0028410E" w:rsidTr="007E641E">
        <w:tc>
          <w:tcPr>
            <w:tcW w:w="2802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69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47B3" w:rsidRPr="0028410E" w:rsidTr="007E641E">
        <w:tc>
          <w:tcPr>
            <w:tcW w:w="2802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b/>
                <w:sz w:val="24"/>
                <w:szCs w:val="24"/>
              </w:rPr>
              <w:t>Навички:</w:t>
            </w:r>
          </w:p>
        </w:tc>
        <w:tc>
          <w:tcPr>
            <w:tcW w:w="6769" w:type="dxa"/>
          </w:tcPr>
          <w:p w:rsidR="002247B3" w:rsidRPr="0028410E" w:rsidRDefault="002247B3" w:rsidP="0028410E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 xml:space="preserve">Робота з операційними системами </w:t>
            </w:r>
            <w:r w:rsidRPr="002841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ndows XP/7;</w:t>
            </w:r>
          </w:p>
          <w:p w:rsidR="002247B3" w:rsidRPr="0028410E" w:rsidRDefault="002247B3" w:rsidP="0028410E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 Office: Word, Publisher, Excel, PowerPoint, Access, Outlook;</w:t>
            </w:r>
          </w:p>
          <w:p w:rsidR="002247B3" w:rsidRPr="0028410E" w:rsidRDefault="002247B3" w:rsidP="0028410E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 xml:space="preserve">Робота в мережі </w:t>
            </w:r>
            <w:r w:rsidRPr="0028410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net;</w:t>
            </w:r>
          </w:p>
          <w:p w:rsidR="002247B3" w:rsidRPr="0028410E" w:rsidRDefault="002247B3" w:rsidP="0028410E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обота з програмами для обробки відео та фото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</w:p>
        </w:tc>
      </w:tr>
      <w:tr w:rsidR="002247B3" w:rsidRPr="0028410E" w:rsidTr="007E641E">
        <w:tc>
          <w:tcPr>
            <w:tcW w:w="2802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69" w:type="dxa"/>
          </w:tcPr>
          <w:p w:rsidR="002247B3" w:rsidRPr="0028410E" w:rsidRDefault="002247B3" w:rsidP="00FA5AF0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47B3" w:rsidRPr="0028410E" w:rsidTr="007E641E">
        <w:tc>
          <w:tcPr>
            <w:tcW w:w="2802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b/>
                <w:sz w:val="24"/>
                <w:szCs w:val="24"/>
              </w:rPr>
              <w:t>Мови:</w:t>
            </w:r>
          </w:p>
        </w:tc>
        <w:tc>
          <w:tcPr>
            <w:tcW w:w="6769" w:type="dxa"/>
          </w:tcPr>
          <w:p w:rsidR="002247B3" w:rsidRPr="0028410E" w:rsidRDefault="002247B3" w:rsidP="0028410E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Українська (рідна);</w:t>
            </w:r>
          </w:p>
          <w:p w:rsidR="002247B3" w:rsidRPr="0028410E" w:rsidRDefault="002247B3" w:rsidP="0028410E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Російська (вільно);</w:t>
            </w:r>
          </w:p>
          <w:p w:rsidR="002247B3" w:rsidRPr="0028410E" w:rsidRDefault="00960379" w:rsidP="0028410E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нглійська (в</w:t>
            </w:r>
            <w:r w:rsidR="002247B3" w:rsidRPr="0028410E">
              <w:rPr>
                <w:rFonts w:ascii="Times New Roman" w:hAnsi="Times New Roman" w:cs="Times New Roman"/>
                <w:sz w:val="24"/>
                <w:szCs w:val="24"/>
              </w:rPr>
              <w:t>исокий рівень);</w:t>
            </w:r>
          </w:p>
          <w:p w:rsidR="002247B3" w:rsidRPr="0028410E" w:rsidRDefault="002247B3" w:rsidP="0028410E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Польська (початковий);</w:t>
            </w:r>
          </w:p>
          <w:p w:rsidR="002247B3" w:rsidRPr="0028410E" w:rsidRDefault="002247B3" w:rsidP="0028410E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Німецька (початковий);</w:t>
            </w:r>
          </w:p>
          <w:p w:rsidR="002247B3" w:rsidRPr="0028410E" w:rsidRDefault="002247B3" w:rsidP="0028410E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Французька (початковий).</w:t>
            </w:r>
          </w:p>
        </w:tc>
      </w:tr>
      <w:tr w:rsidR="002247B3" w:rsidRPr="0028410E" w:rsidTr="007E641E">
        <w:tc>
          <w:tcPr>
            <w:tcW w:w="2802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69" w:type="dxa"/>
          </w:tcPr>
          <w:p w:rsidR="002247B3" w:rsidRPr="0028410E" w:rsidRDefault="002247B3" w:rsidP="00FA5AF0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47B3" w:rsidRPr="0028410E" w:rsidTr="007E641E">
        <w:tc>
          <w:tcPr>
            <w:tcW w:w="2802" w:type="dxa"/>
          </w:tcPr>
          <w:p w:rsidR="002247B3" w:rsidRPr="0028410E" w:rsidRDefault="002247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b/>
                <w:sz w:val="24"/>
                <w:szCs w:val="24"/>
              </w:rPr>
              <w:t>Додаткова інформація:</w:t>
            </w:r>
          </w:p>
        </w:tc>
        <w:tc>
          <w:tcPr>
            <w:tcW w:w="6769" w:type="dxa"/>
          </w:tcPr>
          <w:p w:rsidR="002247B3" w:rsidRPr="0028410E" w:rsidRDefault="002247B3" w:rsidP="002841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У вільний час займаюсь вивченням іноземних мов, цікавлюсь політикою та міжнародними відносинами. Я впевнений користувач ПК та маю диплом, який це підтверджує. Швидко навчаюсь, відповідальна, терпляча, не</w:t>
            </w:r>
            <w:bookmarkStart w:id="0" w:name="_GoBack"/>
            <w:bookmarkEnd w:id="0"/>
            <w:r w:rsidRPr="0028410E">
              <w:rPr>
                <w:rFonts w:ascii="Times New Roman" w:hAnsi="Times New Roman" w:cs="Times New Roman"/>
                <w:sz w:val="24"/>
                <w:szCs w:val="24"/>
              </w:rPr>
              <w:t xml:space="preserve">конфліктна, можу працювати в стресових умовах. Протягом останніх кількох місяців займаюсь фрілансом (написанням студентських </w:t>
            </w:r>
            <w:r w:rsidRPr="0028410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наукових робіт англійською мовою).</w:t>
            </w:r>
          </w:p>
          <w:p w:rsidR="002247B3" w:rsidRPr="0028410E" w:rsidRDefault="002247B3" w:rsidP="002841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>Також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8410E">
              <w:rPr>
                <w:rFonts w:ascii="Times New Roman" w:hAnsi="Times New Roman" w:cs="Times New Roman"/>
                <w:sz w:val="24"/>
                <w:szCs w:val="24"/>
              </w:rPr>
              <w:t xml:space="preserve"> під час навчання в університеті займалась волонтерською діяльністю.</w:t>
            </w:r>
          </w:p>
        </w:tc>
      </w:tr>
    </w:tbl>
    <w:p w:rsidR="00980DF5" w:rsidRDefault="00960379"/>
    <w:sectPr w:rsidR="00980DF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DE6422"/>
    <w:multiLevelType w:val="hybridMultilevel"/>
    <w:tmpl w:val="7FA8D94E"/>
    <w:lvl w:ilvl="0" w:tplc="6868CBCA">
      <w:start w:val="9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1NzAxMzc3NzYAAiUdpeDU4uLM/DyQAqNaAE+C/bosAAAA"/>
  </w:docVars>
  <w:rsids>
    <w:rsidRoot w:val="007F01BD"/>
    <w:rsid w:val="00004AA2"/>
    <w:rsid w:val="002247B3"/>
    <w:rsid w:val="0028410E"/>
    <w:rsid w:val="00375501"/>
    <w:rsid w:val="003F4953"/>
    <w:rsid w:val="00427B81"/>
    <w:rsid w:val="006A085B"/>
    <w:rsid w:val="007D65A6"/>
    <w:rsid w:val="007E641E"/>
    <w:rsid w:val="007F01BD"/>
    <w:rsid w:val="00844F4D"/>
    <w:rsid w:val="00960379"/>
    <w:rsid w:val="009A7E8F"/>
    <w:rsid w:val="00B53C9B"/>
    <w:rsid w:val="00C71D70"/>
    <w:rsid w:val="00D967FA"/>
    <w:rsid w:val="00FA5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3491F5"/>
  <w15:docId w15:val="{24F5BCE5-4E31-4E32-9103-F2B21E9DF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F01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8410E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FA5A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2B539C-7738-4CB7-9447-9A1734990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1183</Words>
  <Characters>675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Tetiana</cp:lastModifiedBy>
  <cp:revision>8</cp:revision>
  <dcterms:created xsi:type="dcterms:W3CDTF">2016-09-05T17:34:00Z</dcterms:created>
  <dcterms:modified xsi:type="dcterms:W3CDTF">2017-06-13T08:45:00Z</dcterms:modified>
</cp:coreProperties>
</file>